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4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560"/>
        <w:gridCol w:w="1701"/>
        <w:gridCol w:w="1417"/>
        <w:gridCol w:w="1417"/>
        <w:gridCol w:w="1418"/>
      </w:tblGrid>
      <w:tr w:rsidR="00916464" w:rsidRPr="004521C3" w14:paraId="01E699CE" w14:textId="77777777" w:rsidTr="00BA7EF3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A9D38" w14:textId="77777777" w:rsidR="006835F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Güz</w:t>
            </w:r>
            <w:r w:rsidR="006835F4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/Fall</w:t>
            </w:r>
            <w:r w:rsidR="00923946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0BC86BD" w14:textId="1A8F6F1A" w:rsidR="0091646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75193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022</w:t>
            </w:r>
          </w:p>
        </w:tc>
        <w:tc>
          <w:tcPr>
            <w:tcW w:w="89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D614" w14:textId="245F915C" w:rsidR="00916464" w:rsidRPr="00D8379C" w:rsidRDefault="007C638F" w:rsidP="00C531C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</w:t>
            </w:r>
            <w:r w:rsidR="00470B7B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DR. </w:t>
            </w:r>
            <w:r w:rsidR="00C72527">
              <w:rPr>
                <w:rFonts w:ascii="Times New Roman" w:hAnsi="Times New Roman" w:cs="Times New Roman"/>
                <w:b/>
                <w:sz w:val="24"/>
                <w:szCs w:val="24"/>
              </w:rPr>
              <w:t>ÖZGE ÖZDEN</w:t>
            </w:r>
          </w:p>
        </w:tc>
      </w:tr>
      <w:tr w:rsidR="00916464" w:rsidRPr="004521C3" w14:paraId="711B0846" w14:textId="77777777" w:rsidTr="00BA7EF3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33D4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F74A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  <w:p w14:paraId="577C0423" w14:textId="4B53B5B9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97C3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  <w:p w14:paraId="4BB7A56C" w14:textId="2D183325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esda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20E1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14:paraId="5F51EE4F" w14:textId="5E35A29A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EF0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14:paraId="653030E0" w14:textId="2190665F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E2F90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14:paraId="04CFFBF6" w14:textId="05B008A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9CBDE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rtesi</w:t>
            </w:r>
          </w:p>
          <w:p w14:paraId="3A01C623" w14:textId="0FF1E6D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</w:tr>
      <w:tr w:rsidR="00916464" w:rsidRPr="004521C3" w14:paraId="025FF91C" w14:textId="77777777" w:rsidTr="00BA7EF3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96449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0BEE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60E9" w14:textId="08493B1D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8E01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A184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270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C554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916464" w:rsidRPr="004521C3" w14:paraId="1FBEE487" w14:textId="77777777" w:rsidTr="00BA7EF3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4DC3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7FA38" w14:textId="0CF88C14" w:rsidR="00916464" w:rsidRPr="00EF100B" w:rsidRDefault="00916464" w:rsidP="00D3094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A5BB9" w14:textId="77777777" w:rsidR="00916464" w:rsidRDefault="00C72527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  <w:p w14:paraId="4E973905" w14:textId="15CF96D5" w:rsidR="00BA7EF3" w:rsidRPr="00EF100B" w:rsidRDefault="00BA7EF3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marlık-Architectu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CCEB5" w14:textId="77777777" w:rsidR="00916464" w:rsidRDefault="009036DA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/AOH</w:t>
            </w:r>
          </w:p>
          <w:p w14:paraId="1A734644" w14:textId="71C2AF25" w:rsidR="00BA7EF3" w:rsidRPr="00EF100B" w:rsidRDefault="00BA7EF3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92EDA" w14:textId="77777777" w:rsidR="00916464" w:rsidRDefault="001F589A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/AOH</w:t>
            </w:r>
          </w:p>
          <w:p w14:paraId="535B6330" w14:textId="28A76286" w:rsidR="00BA7EF3" w:rsidRPr="00EF100B" w:rsidRDefault="00BA7EF3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0306" w14:textId="084FBAA9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EE2C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16464" w:rsidRPr="004521C3" w14:paraId="367E5BED" w14:textId="77777777" w:rsidTr="00BA7EF3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1E103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255A" w14:textId="439D659B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0FFE" w14:textId="77777777" w:rsidR="00733352" w:rsidRDefault="00C72527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  <w:p w14:paraId="7FCFD1DF" w14:textId="4F783014" w:rsidR="00BA7EF3" w:rsidRPr="00EF100B" w:rsidRDefault="00BA7EF3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marlık-Architectu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141A4" w14:textId="77777777" w:rsidR="004C2189" w:rsidRDefault="009E4581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  <w:p w14:paraId="62B35298" w14:textId="192014E9" w:rsidR="00BA7EF3" w:rsidRPr="00EF100B" w:rsidRDefault="00BA7EF3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75F0" w14:textId="77777777" w:rsidR="00916464" w:rsidRDefault="002F4DA3" w:rsidP="005C3AD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  <w:p w14:paraId="1474715B" w14:textId="7368480F" w:rsidR="00BA7EF3" w:rsidRPr="00EF100B" w:rsidRDefault="00BA7EF3" w:rsidP="005C3AD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D6542" w14:textId="75B8A694" w:rsidR="004C2189" w:rsidRPr="00EF100B" w:rsidRDefault="004C2189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26D78" w14:textId="77777777" w:rsidR="00916464" w:rsidRPr="00D8379C" w:rsidRDefault="00916464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16464" w:rsidRPr="004521C3" w14:paraId="34B1282C" w14:textId="77777777" w:rsidTr="00BA7EF3">
        <w:trPr>
          <w:trHeight w:val="55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969F1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20A09" w14:textId="27794D68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960EE" w14:textId="77777777" w:rsidR="00916464" w:rsidRDefault="00C72527" w:rsidP="00733352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  <w:p w14:paraId="37C7B9B0" w14:textId="3E68795B" w:rsidR="00BA7EF3" w:rsidRPr="00EF100B" w:rsidRDefault="00BA7EF3" w:rsidP="0073335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marlık-Architectu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EEA6F" w14:textId="77777777" w:rsidR="00916464" w:rsidRDefault="009036DA" w:rsidP="00BA7EF3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  <w:p w14:paraId="042B542E" w14:textId="6304A294" w:rsidR="00BA7EF3" w:rsidRPr="00EF100B" w:rsidRDefault="00BA7EF3" w:rsidP="00BA7EF3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1596B" w14:textId="77777777" w:rsidR="00916464" w:rsidRDefault="001F589A" w:rsidP="001F589A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  <w:p w14:paraId="0D4927E1" w14:textId="02F01BFE" w:rsidR="00BA7EF3" w:rsidRPr="00EF100B" w:rsidRDefault="00BA7EF3" w:rsidP="001F589A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CE16C" w14:textId="77777777" w:rsidR="00916464" w:rsidRDefault="00EF100B" w:rsidP="00871002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  <w:p w14:paraId="4A8B9AEF" w14:textId="31B0C999" w:rsidR="00BA7EF3" w:rsidRPr="00EF100B" w:rsidRDefault="00BA7EF3" w:rsidP="00871002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3A581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16CAC39A" w14:textId="77777777" w:rsidTr="00BA7EF3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EDF74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12D9" w14:textId="77777777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2E107" w14:textId="77777777" w:rsidR="00916464" w:rsidRPr="00EF100B" w:rsidRDefault="00916464" w:rsidP="0073335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FAD5A" w14:textId="6A1D7A70" w:rsidR="00916464" w:rsidRPr="00EF100B" w:rsidRDefault="00916464" w:rsidP="004C218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A0712" w14:textId="77777777" w:rsidR="005C3AD5" w:rsidRPr="00EF100B" w:rsidRDefault="005C3AD5" w:rsidP="005C3AD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3246" w14:textId="5011FA1D" w:rsidR="00916464" w:rsidRPr="00EF100B" w:rsidRDefault="00916464" w:rsidP="00D3094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A7A2" w14:textId="77777777" w:rsidR="00916464" w:rsidRPr="00D8379C" w:rsidRDefault="00916464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5EA183EA" w14:textId="77777777" w:rsidTr="00BA7EF3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A4F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A7BA7" w14:textId="753B74F0" w:rsidR="00916464" w:rsidRPr="00EF100B" w:rsidRDefault="00C72527" w:rsidP="00BA7EF3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 xml:space="preserve">LAR 103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6A83D" w14:textId="77777777" w:rsidR="00916464" w:rsidRPr="00EF100B" w:rsidRDefault="00916464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D538" w14:textId="52E2EF15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0B3DE" w14:textId="470779C9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130F" w14:textId="77777777" w:rsidR="00916464" w:rsidRPr="00EF100B" w:rsidRDefault="00916464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DDE5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6F980D80" w14:textId="77777777" w:rsidTr="00BA7EF3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E8D28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3FF9" w14:textId="3699C348" w:rsidR="00916464" w:rsidRPr="00EF100B" w:rsidRDefault="00BA7EF3" w:rsidP="009036D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LAR 10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46B4E" w14:textId="77777777" w:rsidR="00916464" w:rsidRDefault="0071218F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  <w:p w14:paraId="0FC52AD2" w14:textId="129B727D" w:rsidR="00BA7EF3" w:rsidRPr="00EF100B" w:rsidRDefault="00BA7EF3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87B54" w14:textId="66FAEA4B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1277" w14:textId="04D7FB0D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4DFA" w14:textId="2A054F7C" w:rsidR="00916464" w:rsidRPr="00EF100B" w:rsidRDefault="00916464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352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BA7EF3" w:rsidRPr="004521C3" w14:paraId="5120240D" w14:textId="77777777" w:rsidTr="00BA7EF3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D186" w14:textId="77777777" w:rsidR="00BA7EF3" w:rsidRPr="00D8379C" w:rsidRDefault="00BA7EF3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DC6B" w14:textId="543892FA" w:rsidR="00BA7EF3" w:rsidRPr="00EF100B" w:rsidRDefault="00BA7EF3" w:rsidP="00BA7EF3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314">
              <w:rPr>
                <w:color w:val="000000"/>
                <w:sz w:val="27"/>
                <w:szCs w:val="27"/>
              </w:rPr>
              <w:t>LAR 4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8CD6F" w14:textId="25756C6C" w:rsidR="00BA7EF3" w:rsidRPr="00EF100B" w:rsidRDefault="00BA7EF3" w:rsidP="00EF100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0FFC" w14:textId="42FB2E24" w:rsidR="00BA7EF3" w:rsidRPr="00EF100B" w:rsidRDefault="00BA7EF3" w:rsidP="009036D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E82A4" w14:textId="77777777" w:rsidR="00BA7EF3" w:rsidRDefault="00BA7EF3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/AOH</w:t>
            </w:r>
          </w:p>
          <w:p w14:paraId="71882FB4" w14:textId="3A96B43A" w:rsidR="00BA7EF3" w:rsidRPr="00EF100B" w:rsidRDefault="00BA7EF3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zacılık-Pharmac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B01A8" w14:textId="28C70364" w:rsidR="00BA7EF3" w:rsidRPr="00EF100B" w:rsidRDefault="00BA7EF3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B47D9" w14:textId="77777777" w:rsidR="00BA7EF3" w:rsidRPr="00D8379C" w:rsidRDefault="00BA7EF3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BA7EF3" w:rsidRPr="004521C3" w14:paraId="4DEFEE55" w14:textId="77777777" w:rsidTr="00BA7EF3">
        <w:trPr>
          <w:trHeight w:val="37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3E6DB" w14:textId="77777777" w:rsidR="00BA7EF3" w:rsidRPr="00D8379C" w:rsidRDefault="00BA7EF3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C3B1E" w14:textId="196B57F7" w:rsidR="00BA7EF3" w:rsidRPr="00EF100B" w:rsidRDefault="00BA7EF3" w:rsidP="009036D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314">
              <w:rPr>
                <w:color w:val="000000"/>
                <w:sz w:val="27"/>
                <w:szCs w:val="27"/>
              </w:rPr>
              <w:t>LAR 4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ECC0" w14:textId="24CD3E7B" w:rsidR="00BA7EF3" w:rsidRPr="00EF100B" w:rsidRDefault="00BA7EF3" w:rsidP="00EF100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B6F86" w14:textId="3925EE53" w:rsidR="00BA7EF3" w:rsidRPr="00EF100B" w:rsidRDefault="00BA7EF3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21F33" w14:textId="77777777" w:rsidR="00BA7EF3" w:rsidRPr="00EF100B" w:rsidRDefault="00BA7EF3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3D838" w14:textId="2493F202" w:rsidR="00BA7EF3" w:rsidRPr="00EF100B" w:rsidRDefault="00BA7EF3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ABD60" w14:textId="77777777" w:rsidR="00BA7EF3" w:rsidRPr="00D8379C" w:rsidRDefault="00BA7EF3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415D4928" w14:textId="77777777" w:rsidTr="00BA7EF3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0049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295FC" w14:textId="20E6B000" w:rsidR="006835F4" w:rsidRPr="00EF100B" w:rsidRDefault="00C72527" w:rsidP="00BA7EF3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LAR 50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B77E" w14:textId="70E2C6F4" w:rsidR="006835F4" w:rsidRPr="00EF100B" w:rsidRDefault="006835F4" w:rsidP="009F5C35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3988" w14:textId="7F34B86C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811AA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A78F5" w14:textId="71C9E6E4" w:rsidR="006835F4" w:rsidRPr="00EF100B" w:rsidRDefault="006835F4" w:rsidP="006835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F0C72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7C32A1BE" w14:textId="77777777" w:rsidTr="00BA7EF3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C51E8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F0AF8" w14:textId="7CB0CB55" w:rsidR="006835F4" w:rsidRPr="00EF100B" w:rsidRDefault="00C72527" w:rsidP="00BA7EF3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LAR 50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4B631" w14:textId="46F7696A" w:rsidR="006835F4" w:rsidRPr="00EF100B" w:rsidRDefault="006835F4" w:rsidP="009F5C35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576E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D0ACD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42D6B" w14:textId="3756BB5D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F3EA2" w14:textId="77777777" w:rsidR="006835F4" w:rsidRPr="004521C3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835F4" w:rsidRPr="004521C3" w14:paraId="6120B315" w14:textId="77777777" w:rsidTr="00BA7EF3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3EE82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1CE11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B17AD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15D8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B030C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9556" w14:textId="4C7382B1" w:rsidR="006835F4" w:rsidRPr="00B57E47" w:rsidRDefault="006835F4" w:rsidP="006835F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E401" w14:textId="77777777" w:rsidR="006835F4" w:rsidRPr="004521C3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E8319BA" w14:textId="2C0824F4" w:rsidR="00916464" w:rsidRPr="00D8379C" w:rsidRDefault="00916464" w:rsidP="009164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>* AOS</w:t>
      </w:r>
      <w:r w:rsidR="006835F4" w:rsidRPr="00D8379C">
        <w:rPr>
          <w:rFonts w:ascii="Times New Roman" w:hAnsi="Times New Roman" w:cs="Times New Roman"/>
          <w:sz w:val="24"/>
          <w:szCs w:val="24"/>
        </w:rPr>
        <w:t>/AOH</w:t>
      </w:r>
      <w:r w:rsidRPr="00D8379C">
        <w:rPr>
          <w:rFonts w:ascii="Times New Roman" w:hAnsi="Times New Roman" w:cs="Times New Roman"/>
          <w:sz w:val="24"/>
          <w:szCs w:val="24"/>
        </w:rPr>
        <w:t xml:space="preserve"> = Akademik Ofis Saati</w:t>
      </w:r>
      <w:r w:rsidR="006835F4" w:rsidRPr="00D8379C">
        <w:rPr>
          <w:rFonts w:ascii="Times New Roman" w:hAnsi="Times New Roman" w:cs="Times New Roman"/>
          <w:sz w:val="24"/>
          <w:szCs w:val="24"/>
        </w:rPr>
        <w:t>/Academic Office Hour</w:t>
      </w:r>
    </w:p>
    <w:p w14:paraId="467ED108" w14:textId="63C69BF6" w:rsidR="00916464" w:rsidRDefault="00916464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 xml:space="preserve">* 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>ÖOS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OH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 xml:space="preserve"> = Öğrenci Ofis Saati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tudent Office Hour</w:t>
      </w:r>
    </w:p>
    <w:p w14:paraId="555A27C6" w14:textId="3FDE0631" w:rsidR="000713FF" w:rsidRDefault="000713FF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il: </w:t>
      </w:r>
      <w:bookmarkStart w:id="0" w:name="_GoBack"/>
      <w:bookmarkEnd w:id="0"/>
      <w:r w:rsidR="005E348B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="005E348B">
        <w:rPr>
          <w:rFonts w:ascii="Times New Roman" w:hAnsi="Times New Roman" w:cs="Times New Roman"/>
          <w:b/>
          <w:bCs/>
          <w:sz w:val="24"/>
          <w:szCs w:val="24"/>
        </w:rPr>
        <w:instrText xml:space="preserve"> HYPERLINK "mailto:</w:instrText>
      </w:r>
      <w:r w:rsidR="005E348B" w:rsidRPr="005E348B">
        <w:rPr>
          <w:rFonts w:ascii="Times New Roman" w:hAnsi="Times New Roman" w:cs="Times New Roman"/>
          <w:b/>
          <w:bCs/>
          <w:sz w:val="24"/>
          <w:szCs w:val="24"/>
        </w:rPr>
        <w:instrText>ozge.fuller@neu.edu.tr</w:instrText>
      </w:r>
      <w:r w:rsidR="005E348B">
        <w:rPr>
          <w:rFonts w:ascii="Times New Roman" w:hAnsi="Times New Roman" w:cs="Times New Roman"/>
          <w:b/>
          <w:bCs/>
          <w:sz w:val="24"/>
          <w:szCs w:val="24"/>
        </w:rPr>
        <w:instrText xml:space="preserve">" </w:instrText>
      </w:r>
      <w:r w:rsidR="005E348B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5E348B" w:rsidRPr="00245126">
        <w:rPr>
          <w:rStyle w:val="Hyperlink"/>
          <w:rFonts w:ascii="Times New Roman" w:hAnsi="Times New Roman" w:cs="Times New Roman"/>
          <w:b/>
          <w:bCs/>
          <w:sz w:val="24"/>
          <w:szCs w:val="24"/>
        </w:rPr>
        <w:t>ozge.fuller@neu.edu.tr</w:t>
      </w:r>
      <w:r w:rsidR="005E348B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</w:p>
    <w:sectPr w:rsidR="000713FF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713FF"/>
    <w:rsid w:val="00072946"/>
    <w:rsid w:val="000737EE"/>
    <w:rsid w:val="00085B8D"/>
    <w:rsid w:val="00186EAF"/>
    <w:rsid w:val="001C6DFA"/>
    <w:rsid w:val="001F589A"/>
    <w:rsid w:val="00203CBF"/>
    <w:rsid w:val="00252F1C"/>
    <w:rsid w:val="002F4DA3"/>
    <w:rsid w:val="0037705B"/>
    <w:rsid w:val="00387E79"/>
    <w:rsid w:val="003D02A6"/>
    <w:rsid w:val="00417DAD"/>
    <w:rsid w:val="00434FA4"/>
    <w:rsid w:val="00457902"/>
    <w:rsid w:val="00470B7B"/>
    <w:rsid w:val="004C2189"/>
    <w:rsid w:val="00532853"/>
    <w:rsid w:val="005B71B9"/>
    <w:rsid w:val="005C3AD5"/>
    <w:rsid w:val="005D2501"/>
    <w:rsid w:val="005E348B"/>
    <w:rsid w:val="006835F4"/>
    <w:rsid w:val="006A7139"/>
    <w:rsid w:val="0071218F"/>
    <w:rsid w:val="00733352"/>
    <w:rsid w:val="007628D2"/>
    <w:rsid w:val="007A2A07"/>
    <w:rsid w:val="007C638F"/>
    <w:rsid w:val="008329E9"/>
    <w:rsid w:val="00846A3F"/>
    <w:rsid w:val="00871002"/>
    <w:rsid w:val="009036DA"/>
    <w:rsid w:val="009061E4"/>
    <w:rsid w:val="00916464"/>
    <w:rsid w:val="00923946"/>
    <w:rsid w:val="00975193"/>
    <w:rsid w:val="009C51E3"/>
    <w:rsid w:val="009D2912"/>
    <w:rsid w:val="009E4581"/>
    <w:rsid w:val="009F5C35"/>
    <w:rsid w:val="00A55C04"/>
    <w:rsid w:val="00A96D04"/>
    <w:rsid w:val="00AC1231"/>
    <w:rsid w:val="00AD58E1"/>
    <w:rsid w:val="00B63A81"/>
    <w:rsid w:val="00B74F24"/>
    <w:rsid w:val="00B910E3"/>
    <w:rsid w:val="00B91A41"/>
    <w:rsid w:val="00B91C18"/>
    <w:rsid w:val="00BA724E"/>
    <w:rsid w:val="00BA7EF3"/>
    <w:rsid w:val="00C72527"/>
    <w:rsid w:val="00CA42B4"/>
    <w:rsid w:val="00D270BB"/>
    <w:rsid w:val="00D3094A"/>
    <w:rsid w:val="00D8379C"/>
    <w:rsid w:val="00EA28DB"/>
    <w:rsid w:val="00EC2BEB"/>
    <w:rsid w:val="00EC799D"/>
    <w:rsid w:val="00EF100B"/>
    <w:rsid w:val="00F23800"/>
    <w:rsid w:val="00F55E0E"/>
    <w:rsid w:val="00F62A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6E8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713F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13F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713F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1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ozge</cp:lastModifiedBy>
  <cp:revision>4</cp:revision>
  <cp:lastPrinted>2021-10-02T13:42:00Z</cp:lastPrinted>
  <dcterms:created xsi:type="dcterms:W3CDTF">2021-11-05T10:19:00Z</dcterms:created>
  <dcterms:modified xsi:type="dcterms:W3CDTF">2021-11-05T10:19:00Z</dcterms:modified>
</cp:coreProperties>
</file>